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434675FA" w:rsidR="00E80443" w:rsidRPr="00144573" w:rsidRDefault="00696C0B" w:rsidP="00013EEC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Vyhledávání v e-zdrojích a online knihovna BOOKPORT</w:t>
            </w:r>
            <w:r w:rsidR="00E80443" w:rsidRPr="00144573">
              <w:rPr>
                <w:rFonts w:eastAsia="Times New Roman" w:cstheme="minorHAnsi"/>
                <w:b/>
                <w:lang w:eastAsia="cs-CZ"/>
              </w:rPr>
              <w:t xml:space="preserve">  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2BA05217" w14:textId="695038FF" w:rsidR="00503EF5" w:rsidRPr="00503EF5" w:rsidRDefault="00B00C85" w:rsidP="00BF25BA">
            <w:pPr>
              <w:shd w:val="clear" w:color="auto" w:fill="FFFFFF"/>
              <w:spacing w:before="100" w:beforeAutospacing="1" w:after="100" w:afterAutospacing="1"/>
            </w:pPr>
            <w:r>
              <w:t>Na kurzu se studenti dozvědí praktické informace k vyhledávání v elektronických informačních zdrojích (EIZ). Naučí se formulovat klíčová slova</w:t>
            </w:r>
            <w:r w:rsidR="00DC0961">
              <w:t>, sestavit z nich</w:t>
            </w:r>
            <w:r>
              <w:t xml:space="preserve"> </w:t>
            </w:r>
            <w:r w:rsidR="00DC0961">
              <w:t xml:space="preserve">rešeršní dotaz </w:t>
            </w:r>
            <w:r>
              <w:t>a díky tomu optimalizovat vyhledávání v EIZ tak, aby získávali relevantní záznamy pro své studium či závěrečné práce</w:t>
            </w:r>
            <w:r w:rsidR="00BF25BA">
              <w:t>. D</w:t>
            </w:r>
            <w:r>
              <w:t xml:space="preserve">ále </w:t>
            </w:r>
            <w:r w:rsidR="00BF25BA">
              <w:t xml:space="preserve">se studenti </w:t>
            </w:r>
            <w:r>
              <w:t>seznámí s portálem e-zdrojů</w:t>
            </w:r>
            <w:r w:rsidR="00503EF5">
              <w:t xml:space="preserve"> (ezdroje.upol.cz)</w:t>
            </w:r>
            <w:r>
              <w:t>, na kterém je k dispozici více než stovka přístupů k odborným databázím, v nichž mohou vyhledávat e-knihy, elektronické články a časopisy, elektronické sborníky ale také audio a video nahrávky. Podrobněji bude představena také online knihovna BOOKPORT, v níž mají studenti UP k dispozici více než 4500 převážně českých elektronických knih ze čtyř odborných kolekcí (</w:t>
            </w:r>
            <w:r w:rsidRPr="00B00C85">
              <w:t>Podnikání, ekonomie a finance; Psychologie a pedagogika; Technika, auta, počítače; Zdravotnická a lékařská literatura).</w:t>
            </w:r>
            <w:r w:rsidR="00503EF5">
              <w:br/>
              <w:t>Kurz je určen jak pro studenty, kteří s vyhledáváním a s prací s e-zdroji mají minimální zkušenost, tak i pro studenty, kteří e</w:t>
            </w:r>
            <w:r w:rsidR="00DC0961">
              <w:t xml:space="preserve">-zdroje používají, ale chtějí </w:t>
            </w:r>
            <w:r w:rsidR="00503EF5">
              <w:t xml:space="preserve">vylepšit svou práci s nimi. 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078B047D" w:rsidR="00E80443" w:rsidRPr="00144573" w:rsidRDefault="00FB63F6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90 minut</w:t>
            </w:r>
            <w:r w:rsidR="00E80443" w:rsidRPr="00144573">
              <w:rPr>
                <w:rFonts w:cstheme="minorHAnsi"/>
              </w:rPr>
              <w:t xml:space="preserve"> 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5BBA0D4F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80443" w:rsidRPr="00144573" w14:paraId="32DC5DBB" w14:textId="77777777" w:rsidTr="00F341B9">
        <w:tc>
          <w:tcPr>
            <w:tcW w:w="2382" w:type="dxa"/>
          </w:tcPr>
          <w:p w14:paraId="6979A932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 xml:space="preserve">Učebna </w:t>
            </w:r>
          </w:p>
        </w:tc>
        <w:tc>
          <w:tcPr>
            <w:tcW w:w="6974" w:type="dxa"/>
          </w:tcPr>
          <w:p w14:paraId="7B5CD175" w14:textId="133AA460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N 1.66 (počítačová učebna v přízemí Zbrojnice)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03A3A2CE" w14:textId="19E2CB5B" w:rsidR="00E80443" w:rsidRDefault="00796F86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eznámení s volně dostupnými elektronickými informačními zdroji.</w:t>
            </w:r>
          </w:p>
          <w:p w14:paraId="1519326D" w14:textId="77777777" w:rsidR="00796F86" w:rsidRDefault="00796F86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eznámení s portálem e-zdrojů (ezdroje.upol.cz) a s odbornými databázemi, které jsou na něm dostupné.</w:t>
            </w:r>
          </w:p>
          <w:p w14:paraId="0AA6B94B" w14:textId="77777777" w:rsidR="00796F86" w:rsidRDefault="00796F86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Seznámení s online knihovnou BOOKPORT.</w:t>
            </w:r>
          </w:p>
          <w:p w14:paraId="5F821924" w14:textId="24313DDC" w:rsidR="00796F86" w:rsidRPr="0061634B" w:rsidRDefault="00796F86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 xml:space="preserve">Získání praktických informací pro zefektivnění vyhledávání v elektronických </w:t>
            </w:r>
            <w:r w:rsidR="00DF4689">
              <w:rPr>
                <w:rFonts w:eastAsia="Times New Roman" w:cstheme="minorHAnsi"/>
                <w:lang w:eastAsia="cs-CZ"/>
              </w:rPr>
              <w:t>informačních zdrojích (definice klíčových slov, sestavení rešeršního dotazu, práce s nalezenými záznamy, …).</w:t>
            </w:r>
          </w:p>
        </w:tc>
      </w:tr>
      <w:tr w:rsidR="00E80443" w:rsidRPr="00144573" w14:paraId="0D554905" w14:textId="77777777" w:rsidTr="00F341B9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</w:tcPr>
          <w:p w14:paraId="147CA868" w14:textId="152F8A94" w:rsidR="00E80443" w:rsidRPr="004F2E76" w:rsidRDefault="00E80443" w:rsidP="0027489C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</w:t>
            </w:r>
            <w:r w:rsidR="006D3A30">
              <w:rPr>
                <w:rFonts w:eastAsia="Times New Roman" w:cstheme="minorHAnsi"/>
                <w:bCs/>
              </w:rPr>
              <w:t>se naučí pracovat s elektronickými informačními zdroji a vyhledávat v nich relevantní zdr</w:t>
            </w:r>
            <w:r w:rsidR="0027489C">
              <w:rPr>
                <w:rFonts w:eastAsia="Times New Roman" w:cstheme="minorHAnsi"/>
                <w:bCs/>
              </w:rPr>
              <w:t>oje informací pro své studium i seminární či diplomové práce</w:t>
            </w:r>
            <w:r w:rsidR="001B2D1E">
              <w:rPr>
                <w:rFonts w:eastAsia="Times New Roman" w:cstheme="minorHAnsi"/>
                <w:bCs/>
              </w:rPr>
              <w:t>.</w:t>
            </w:r>
          </w:p>
        </w:tc>
      </w:tr>
      <w:tr w:rsidR="00E80443" w:rsidRPr="00144573" w14:paraId="66EEEB95" w14:textId="77777777" w:rsidTr="00F341B9">
        <w:tc>
          <w:tcPr>
            <w:tcW w:w="2382" w:type="dxa"/>
          </w:tcPr>
          <w:p w14:paraId="1BDEF0E0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</w:tcPr>
          <w:p w14:paraId="52CB93B8" w14:textId="77777777" w:rsidR="00E80443" w:rsidRPr="00B31D57" w:rsidRDefault="00E80443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 w:rsidRPr="00B31D57">
              <w:rPr>
                <w:rFonts w:eastAsia="Times New Roman" w:cstheme="minorHAnsi"/>
                <w:lang w:eastAsia="cs-CZ"/>
              </w:rPr>
              <w:t>doc. Mgr. Jiří Langer, Ph.D.</w:t>
            </w:r>
          </w:p>
        </w:tc>
      </w:tr>
      <w:tr w:rsidR="00E80443" w:rsidRPr="00144573" w14:paraId="378D06B4" w14:textId="77777777" w:rsidTr="00F341B9">
        <w:tc>
          <w:tcPr>
            <w:tcW w:w="2382" w:type="dxa"/>
          </w:tcPr>
          <w:p w14:paraId="76D0A8F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</w:tcPr>
          <w:p w14:paraId="3DEFE766" w14:textId="77777777" w:rsidR="00E80443" w:rsidRPr="00B31D57" w:rsidRDefault="00E80443" w:rsidP="00013EEC">
            <w:pPr>
              <w:rPr>
                <w:rFonts w:cstheme="minorHAnsi"/>
              </w:rPr>
            </w:pPr>
            <w:r w:rsidRPr="00B31D57">
              <w:rPr>
                <w:rFonts w:cstheme="minorHAnsi"/>
              </w:rPr>
              <w:t>jiri.langer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7CDB7F14" w:rsidR="00E80443" w:rsidRPr="00144573" w:rsidRDefault="0061634B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et Mgr. Bar</w:t>
            </w:r>
            <w:bookmarkStart w:id="0" w:name="_GoBack"/>
            <w:bookmarkEnd w:id="0"/>
            <w:r>
              <w:rPr>
                <w:rFonts w:eastAsia="Times New Roman" w:cstheme="minorHAnsi"/>
                <w:lang w:eastAsia="cs-CZ"/>
              </w:rPr>
              <w:t>bora Malínek Číhalová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29CCFBA6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arbora.malinekcihalova01@upol.cz</w:t>
            </w:r>
          </w:p>
        </w:tc>
      </w:tr>
    </w:tbl>
    <w:p w14:paraId="696B2392" w14:textId="77777777" w:rsidR="00C42932" w:rsidRDefault="00C42932"/>
    <w:sectPr w:rsidR="00C4293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9205C5" w14:textId="77777777" w:rsidR="00C62C2B" w:rsidRDefault="00C62C2B" w:rsidP="00333719">
      <w:pPr>
        <w:spacing w:after="0" w:line="240" w:lineRule="auto"/>
      </w:pPr>
      <w:r>
        <w:separator/>
      </w:r>
    </w:p>
  </w:endnote>
  <w:endnote w:type="continuationSeparator" w:id="0">
    <w:p w14:paraId="28A4BD7A" w14:textId="77777777" w:rsidR="00C62C2B" w:rsidRDefault="00C62C2B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46CBD" w14:textId="77777777" w:rsidR="00C62C2B" w:rsidRDefault="00C62C2B" w:rsidP="00333719">
      <w:pPr>
        <w:spacing w:after="0" w:line="240" w:lineRule="auto"/>
      </w:pPr>
      <w:r>
        <w:separator/>
      </w:r>
    </w:p>
  </w:footnote>
  <w:footnote w:type="continuationSeparator" w:id="0">
    <w:p w14:paraId="4835710A" w14:textId="77777777" w:rsidR="00C62C2B" w:rsidRDefault="00C62C2B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38124F"/>
    <w:multiLevelType w:val="multilevel"/>
    <w:tmpl w:val="4A24D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Q0MDGyMLE0MDVS0lEKTi0uzszPAykwrQUA6UMR8SwAAAA="/>
  </w:docVars>
  <w:rsids>
    <w:rsidRoot w:val="00223A75"/>
    <w:rsid w:val="0006172C"/>
    <w:rsid w:val="000D1604"/>
    <w:rsid w:val="000F671D"/>
    <w:rsid w:val="001B2D1E"/>
    <w:rsid w:val="00223A75"/>
    <w:rsid w:val="0027489C"/>
    <w:rsid w:val="00291C5E"/>
    <w:rsid w:val="002E157C"/>
    <w:rsid w:val="00333719"/>
    <w:rsid w:val="004347A7"/>
    <w:rsid w:val="00503EF5"/>
    <w:rsid w:val="0061634B"/>
    <w:rsid w:val="00696C0B"/>
    <w:rsid w:val="006D3A30"/>
    <w:rsid w:val="007475CA"/>
    <w:rsid w:val="00796F86"/>
    <w:rsid w:val="007B6A5D"/>
    <w:rsid w:val="007D2455"/>
    <w:rsid w:val="009F7630"/>
    <w:rsid w:val="00B00C85"/>
    <w:rsid w:val="00B31D57"/>
    <w:rsid w:val="00BD6AF4"/>
    <w:rsid w:val="00BF25BA"/>
    <w:rsid w:val="00C304CE"/>
    <w:rsid w:val="00C42932"/>
    <w:rsid w:val="00C62C2B"/>
    <w:rsid w:val="00C94674"/>
    <w:rsid w:val="00D57E7D"/>
    <w:rsid w:val="00DA783D"/>
    <w:rsid w:val="00DC0961"/>
    <w:rsid w:val="00DF4689"/>
    <w:rsid w:val="00E6014C"/>
    <w:rsid w:val="00E80443"/>
    <w:rsid w:val="00F23F8A"/>
    <w:rsid w:val="00F341B9"/>
    <w:rsid w:val="00FB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7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5AEDC0-5545-4C97-BDB6-BFDE5F77F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</Pages>
  <Words>29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Mgr. Jana Grohmannová</cp:lastModifiedBy>
  <cp:revision>24</cp:revision>
  <dcterms:created xsi:type="dcterms:W3CDTF">2021-06-01T07:03:00Z</dcterms:created>
  <dcterms:modified xsi:type="dcterms:W3CDTF">2022-03-23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